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59489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bf767a3-cffd-4c27-9450-800561d703c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7:23:30Z</dcterms:created>
  <dcterms:modified xsi:type="dcterms:W3CDTF">2023-06-21T17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